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A4B53" w14:textId="4BA0C5E8" w:rsidR="00D02AD0" w:rsidRPr="00A71424" w:rsidRDefault="00A71424" w:rsidP="00C15328">
      <w:pPr>
        <w:rPr>
          <w:rFonts w:asciiTheme="majorHAnsi" w:hAnsiTheme="majorHAnsi" w:cs="Arial"/>
          <w:color w:val="500050"/>
          <w:sz w:val="22"/>
        </w:rPr>
      </w:pPr>
      <w:r w:rsidRPr="00A71424">
        <w:rPr>
          <w:rFonts w:asciiTheme="majorHAnsi" w:hAnsiTheme="majorHAnsi"/>
          <w:noProof/>
          <w:color w:val="1F497D" w:themeColor="text2"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EDB0A36" wp14:editId="25A4CB41">
                <wp:simplePos x="0" y="0"/>
                <wp:positionH relativeFrom="column">
                  <wp:posOffset>121920</wp:posOffset>
                </wp:positionH>
                <wp:positionV relativeFrom="paragraph">
                  <wp:posOffset>182880</wp:posOffset>
                </wp:positionV>
                <wp:extent cx="6172200" cy="320040"/>
                <wp:effectExtent l="57150" t="19050" r="76200" b="990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32004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3"/>
                        </a:lnRef>
                        <a:fillRef idx="3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66106A" w14:textId="6088463E" w:rsidR="00A71424" w:rsidRPr="00C15328" w:rsidRDefault="00C15328" w:rsidP="00A71424">
                            <w:pPr>
                              <w:jc w:val="center"/>
                              <w:rPr>
                                <w:color w:val="FFFFFF" w:themeColor="background1"/>
                                <w:sz w:val="32"/>
                                <w:szCs w:val="28"/>
                              </w:rPr>
                            </w:pPr>
                            <w:r w:rsidRPr="00C15328">
                              <w:rPr>
                                <w:color w:val="FFFFFF" w:themeColor="background1"/>
                                <w:sz w:val="32"/>
                                <w:szCs w:val="28"/>
                              </w:rPr>
                              <w:t>Two-days course on Green 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DB0A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.6pt;margin-top:14.4pt;width:486pt;height:25.2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" fillcolor="#506329 [1638]" strokecolor="#94b64e [3046]">
                <v:fill color2="#93b64c [3014]" rotate="t" angle="180" colors="0 #769535;52429f #9bc348;1 #9cc746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2566106A" w14:textId="6088463E" w:rsidR="00A71424" w:rsidRPr="00C15328" w:rsidRDefault="00C15328" w:rsidP="00A71424">
                      <w:pPr>
                        <w:jc w:val="center"/>
                        <w:rPr>
                          <w:color w:val="FFFFFF" w:themeColor="background1"/>
                          <w:sz w:val="32"/>
                          <w:szCs w:val="28"/>
                        </w:rPr>
                      </w:pPr>
                      <w:r w:rsidRPr="00C15328">
                        <w:rPr>
                          <w:color w:val="FFFFFF" w:themeColor="background1"/>
                          <w:sz w:val="32"/>
                          <w:szCs w:val="28"/>
                        </w:rPr>
                        <w:t>Two-days course on Green Chemistr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71424">
        <w:rPr>
          <w:rFonts w:asciiTheme="majorHAnsi" w:hAnsiTheme="majorHAnsi"/>
          <w:noProof/>
          <w:color w:val="1F497D" w:themeColor="text2"/>
          <w:lang w:val="en-US"/>
        </w:rPr>
        <w:drawing>
          <wp:anchor distT="0" distB="0" distL="114300" distR="114300" simplePos="0" relativeHeight="251662336" behindDoc="1" locked="0" layoutInCell="1" allowOverlap="1" wp14:anchorId="1DDC8389" wp14:editId="5622D8D0">
            <wp:simplePos x="0" y="0"/>
            <wp:positionH relativeFrom="column">
              <wp:posOffset>662940</wp:posOffset>
            </wp:positionH>
            <wp:positionV relativeFrom="paragraph">
              <wp:posOffset>-685800</wp:posOffset>
            </wp:positionV>
            <wp:extent cx="571500" cy="685800"/>
            <wp:effectExtent l="0" t="0" r="0" b="0"/>
            <wp:wrapNone/>
            <wp:docPr id="3" name="Picture 11" descr="CP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 descr="CP Logo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66897D4" w14:textId="5EBF397E" w:rsidR="00D02AD0" w:rsidRPr="00A71424" w:rsidRDefault="00D55C4A">
      <w:pPr>
        <w:spacing w:line="240" w:lineRule="auto"/>
        <w:jc w:val="center"/>
        <w:outlineLvl w:val="0"/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</w:pPr>
      <w:r w:rsidRPr="00A71424"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  <w:t>Attendee Detail</w:t>
      </w:r>
      <w:r w:rsidR="00236BAB" w:rsidRPr="00A71424"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  <w:t>s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2054"/>
        <w:gridCol w:w="1147"/>
        <w:gridCol w:w="1251"/>
        <w:gridCol w:w="3710"/>
      </w:tblGrid>
      <w:tr w:rsidR="00D02AD0" w:rsidRPr="00A71424" w14:paraId="5DE4CA99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57069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Title (Dr/</w:t>
            </w:r>
            <w:proofErr w:type="spellStart"/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Mr</w:t>
            </w:r>
            <w:proofErr w:type="spellEnd"/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/</w:t>
            </w:r>
            <w:proofErr w:type="spellStart"/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Mrs</w:t>
            </w:r>
            <w:proofErr w:type="spellEnd"/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/</w:t>
            </w:r>
            <w:proofErr w:type="spellStart"/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Ms</w:t>
            </w:r>
            <w:proofErr w:type="spellEnd"/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/Miss)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66887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:rsidRPr="00A71424" w14:paraId="48FE4B2C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D3B55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 xml:space="preserve">Name </w:t>
            </w:r>
          </w:p>
          <w:p w14:paraId="2119E700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 w:val="16"/>
                <w:szCs w:val="16"/>
                <w:lang w:val="en-US"/>
              </w:rPr>
              <w:t>(As you wish it to appear on the certificate)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FAA89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:rsidRPr="00A71424" w14:paraId="3435A299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6A522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Position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9F480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:rsidRPr="00A71424" w14:paraId="3CD1D6F1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A818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Company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C5266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:rsidRPr="00A71424" w14:paraId="3DC0F8AA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FA4C1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Address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06BB7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:rsidRPr="00A71424" w14:paraId="023BF5AF" w14:textId="77777777">
        <w:trPr>
          <w:trHeight w:val="431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0598A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Tel</w:t>
            </w:r>
          </w:p>
        </w:tc>
        <w:tc>
          <w:tcPr>
            <w:tcW w:w="324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7DD6C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64D5A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Fax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25CB9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:rsidRPr="00A71424" w14:paraId="48DE3451" w14:textId="77777777">
        <w:trPr>
          <w:trHeight w:val="242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CF132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Mobil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DF4F8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B847D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Email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6AAAA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</w:tbl>
    <w:p w14:paraId="0F89EB3C" w14:textId="77777777" w:rsidR="00D02AD0" w:rsidRPr="00A71424" w:rsidRDefault="00D02AD0">
      <w:pPr>
        <w:spacing w:line="240" w:lineRule="auto"/>
        <w:rPr>
          <w:rFonts w:asciiTheme="majorHAnsi" w:hAnsiTheme="majorHAnsi"/>
          <w:color w:val="76923C"/>
          <w:szCs w:val="24"/>
          <w:lang w:val="en-US"/>
        </w:rPr>
      </w:pPr>
    </w:p>
    <w:p w14:paraId="39120E2D" w14:textId="77777777" w:rsidR="00D02AD0" w:rsidRPr="00A71424" w:rsidRDefault="00D55C4A">
      <w:pPr>
        <w:spacing w:line="240" w:lineRule="auto"/>
        <w:outlineLvl w:val="0"/>
        <w:rPr>
          <w:rFonts w:asciiTheme="majorHAnsi" w:hAnsiTheme="majorHAnsi"/>
          <w:color w:val="auto"/>
          <w:szCs w:val="24"/>
          <w:lang w:val="en-US"/>
        </w:rPr>
      </w:pPr>
      <w:r w:rsidRPr="00A71424">
        <w:rPr>
          <w:rFonts w:asciiTheme="majorHAnsi" w:hAnsiTheme="majorHAnsi"/>
          <w:color w:val="auto"/>
          <w:szCs w:val="24"/>
          <w:lang w:val="en-US"/>
        </w:rPr>
        <w:t>Payment Method*</w:t>
      </w:r>
    </w:p>
    <w:p w14:paraId="04B6A2BA" w14:textId="7AEC4DFB" w:rsidR="00D02AD0" w:rsidRPr="00A71424" w:rsidRDefault="00E63036" w:rsidP="00E63036">
      <w:pPr>
        <w:spacing w:line="240" w:lineRule="auto"/>
        <w:jc w:val="center"/>
        <w:rPr>
          <w:rFonts w:asciiTheme="majorHAnsi" w:hAnsiTheme="majorHAnsi"/>
          <w:color w:val="auto"/>
          <w:szCs w:val="24"/>
          <w:lang w:val="en-US"/>
        </w:rPr>
      </w:pPr>
      <w:r w:rsidRPr="00A71424">
        <w:rPr>
          <w:rFonts w:asciiTheme="majorHAnsi" w:hAnsiTheme="majorHAnsi"/>
          <w:noProof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9942FD" wp14:editId="5804B8AA">
                <wp:simplePos x="0" y="0"/>
                <wp:positionH relativeFrom="column">
                  <wp:posOffset>340423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rect w14:anchorId="65E8C03B" id="Rectangle 7" o:spid="_x0000_s1026" style="position:absolute;margin-left:268.05pt;margin-top:1.35pt;width:12pt;height:1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"/>
            </w:pict>
          </mc:Fallback>
        </mc:AlternateContent>
      </w:r>
      <w:r w:rsidRPr="00A71424">
        <w:rPr>
          <w:rFonts w:asciiTheme="majorHAnsi" w:hAnsiTheme="majorHAnsi"/>
          <w:noProof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D4BDD7" wp14:editId="036AE88C">
                <wp:simplePos x="0" y="0"/>
                <wp:positionH relativeFrom="column">
                  <wp:posOffset>159448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rect w14:anchorId="30C95B60" id="Rectangle 6" o:spid="_x0000_s1026" style="position:absolute;margin-left:125.55pt;margin-top:1.35pt;width:12pt;height:1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"/>
            </w:pict>
          </mc:Fallback>
        </mc:AlternateContent>
      </w:r>
      <w:r w:rsidR="00D55C4A" w:rsidRPr="00A71424">
        <w:rPr>
          <w:rFonts w:asciiTheme="majorHAnsi" w:hAnsiTheme="majorHAnsi"/>
          <w:color w:val="auto"/>
          <w:szCs w:val="24"/>
          <w:lang w:val="en-US"/>
        </w:rPr>
        <w:t xml:space="preserve">Cheque </w:t>
      </w:r>
      <w:r w:rsidR="00D55C4A" w:rsidRPr="00A71424">
        <w:rPr>
          <w:rFonts w:asciiTheme="majorHAnsi" w:hAnsiTheme="majorHAnsi"/>
          <w:color w:val="auto"/>
          <w:szCs w:val="24"/>
          <w:lang w:val="en-US"/>
        </w:rPr>
        <w:tab/>
      </w:r>
      <w:r w:rsidR="00D55C4A" w:rsidRPr="00A71424">
        <w:rPr>
          <w:rFonts w:asciiTheme="majorHAnsi" w:hAnsiTheme="majorHAnsi"/>
          <w:color w:val="auto"/>
          <w:szCs w:val="24"/>
          <w:lang w:val="en-US"/>
        </w:rPr>
        <w:tab/>
      </w:r>
      <w:r w:rsidR="00D55C4A" w:rsidRPr="00A71424">
        <w:rPr>
          <w:rFonts w:asciiTheme="majorHAnsi" w:hAnsiTheme="majorHAnsi"/>
          <w:color w:val="auto"/>
          <w:szCs w:val="24"/>
          <w:lang w:val="en-US"/>
        </w:rPr>
        <w:tab/>
        <w:t>Bank Draft</w:t>
      </w:r>
    </w:p>
    <w:p w14:paraId="6D8D6CE5" w14:textId="77777777" w:rsidR="00D02AD0" w:rsidRPr="00A71424" w:rsidRDefault="00D55C4A">
      <w:pPr>
        <w:spacing w:after="0" w:line="240" w:lineRule="auto"/>
        <w:rPr>
          <w:rFonts w:asciiTheme="majorHAnsi" w:hAnsiTheme="majorHAnsi"/>
          <w:color w:val="7F7F7F"/>
          <w:sz w:val="20"/>
          <w:szCs w:val="20"/>
          <w:lang w:val="en-US"/>
        </w:rPr>
      </w:pP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>*Cheques and Bank draft should be made in favor of “</w:t>
      </w:r>
      <w:r w:rsidRPr="00A71424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National Cleaner Production Centre, Sri Lanka</w:t>
      </w: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 xml:space="preserve">”, </w:t>
      </w:r>
      <w:r w:rsidRPr="00A71424">
        <w:rPr>
          <w:rFonts w:asciiTheme="majorHAnsi" w:hAnsiTheme="majorHAnsi" w:cs="Helvetica-Light"/>
          <w:color w:val="54534A"/>
          <w:sz w:val="20"/>
          <w:szCs w:val="20"/>
          <w:lang w:val="en-US" w:bidi="si-LK"/>
        </w:rPr>
        <w:t>#</w:t>
      </w: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>66/1, Dewala Rd, Nugegoda.</w:t>
      </w:r>
    </w:p>
    <w:p w14:paraId="6597774A" w14:textId="77777777" w:rsidR="00D02AD0" w:rsidRPr="00A71424" w:rsidRDefault="00D02AD0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7EC83383" w14:textId="77777777" w:rsidR="00D02AD0" w:rsidRPr="00A71424" w:rsidRDefault="00D02AD0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616D1C6D" w14:textId="77777777" w:rsidR="00D02AD0" w:rsidRPr="00A71424" w:rsidRDefault="00D02AD0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31E87AE8" w14:textId="77777777" w:rsidR="00D02AD0" w:rsidRPr="00A71424" w:rsidRDefault="00D55C4A">
      <w:pPr>
        <w:spacing w:line="240" w:lineRule="auto"/>
        <w:rPr>
          <w:rFonts w:asciiTheme="majorHAnsi" w:hAnsiTheme="majorHAnsi"/>
          <w:color w:val="7F7F7F"/>
          <w:sz w:val="20"/>
          <w:szCs w:val="20"/>
          <w:lang w:val="en-US"/>
        </w:rPr>
      </w:pP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ab/>
      </w: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ab/>
      </w: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9"/>
        <w:gridCol w:w="4871"/>
      </w:tblGrid>
      <w:tr w:rsidR="00D02AD0" w:rsidRPr="00A71424" w14:paraId="5DAA19F3" w14:textId="77777777">
        <w:tc>
          <w:tcPr>
            <w:tcW w:w="4968" w:type="dxa"/>
            <w:vAlign w:val="center"/>
          </w:tcPr>
          <w:p w14:paraId="3EBFF30B" w14:textId="77777777" w:rsidR="00D02AD0" w:rsidRPr="00A71424" w:rsidRDefault="00D55C4A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 w:rsidRPr="00A71424"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_____________________________________</w:t>
            </w:r>
          </w:p>
        </w:tc>
        <w:tc>
          <w:tcPr>
            <w:tcW w:w="4968" w:type="dxa"/>
            <w:vAlign w:val="center"/>
          </w:tcPr>
          <w:p w14:paraId="64DBC1E3" w14:textId="77777777" w:rsidR="00D02AD0" w:rsidRPr="00A71424" w:rsidRDefault="00D55C4A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 w:rsidRPr="00A71424"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__________________________________________</w:t>
            </w:r>
          </w:p>
        </w:tc>
      </w:tr>
      <w:tr w:rsidR="00D02AD0" w:rsidRPr="00A71424" w14:paraId="050A370F" w14:textId="77777777">
        <w:tc>
          <w:tcPr>
            <w:tcW w:w="4968" w:type="dxa"/>
            <w:vAlign w:val="center"/>
          </w:tcPr>
          <w:p w14:paraId="61B25C1D" w14:textId="77777777" w:rsidR="00D02AD0" w:rsidRPr="00A71424" w:rsidRDefault="00D55C4A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 w:rsidRPr="00A71424"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Date</w:t>
            </w:r>
          </w:p>
        </w:tc>
        <w:tc>
          <w:tcPr>
            <w:tcW w:w="4968" w:type="dxa"/>
            <w:vAlign w:val="center"/>
          </w:tcPr>
          <w:p w14:paraId="1284A066" w14:textId="77777777" w:rsidR="00D02AD0" w:rsidRPr="00A71424" w:rsidRDefault="00D55C4A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 w:rsidRPr="00A71424"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Signature</w:t>
            </w:r>
          </w:p>
        </w:tc>
      </w:tr>
    </w:tbl>
    <w:p w14:paraId="73EEF14B" w14:textId="77777777" w:rsidR="00D02AD0" w:rsidRPr="00A71424" w:rsidRDefault="00D02AD0">
      <w:pPr>
        <w:rPr>
          <w:rFonts w:asciiTheme="majorHAnsi" w:hAnsiTheme="majorHAnsi"/>
          <w:b/>
          <w:bCs/>
          <w:color w:val="7F7F7F"/>
          <w:sz w:val="19"/>
          <w:szCs w:val="19"/>
          <w:lang w:val="en-US"/>
        </w:rPr>
      </w:pPr>
    </w:p>
    <w:p w14:paraId="59604EC5" w14:textId="77777777" w:rsidR="00C23487" w:rsidRPr="00A71424" w:rsidRDefault="00D55C4A">
      <w:pPr>
        <w:spacing w:after="0"/>
        <w:rPr>
          <w:rFonts w:asciiTheme="majorHAnsi" w:hAnsiTheme="majorHAnsi"/>
          <w:color w:val="7F7F7F"/>
          <w:sz w:val="19"/>
          <w:szCs w:val="19"/>
          <w:lang w:val="en-US"/>
        </w:rPr>
      </w:pPr>
      <w:r w:rsidRPr="00A71424">
        <w:rPr>
          <w:rFonts w:asciiTheme="majorHAnsi" w:hAnsiTheme="majorHAnsi"/>
          <w:b/>
          <w:bCs/>
          <w:color w:val="7F7F7F"/>
          <w:sz w:val="19"/>
          <w:szCs w:val="19"/>
          <w:lang w:val="en-US"/>
        </w:rPr>
        <w:t>Submit to:</w:t>
      </w:r>
      <w:r w:rsidRPr="00A71424">
        <w:rPr>
          <w:rFonts w:asciiTheme="majorHAnsi" w:hAnsiTheme="majorHAnsi"/>
          <w:color w:val="7F7F7F"/>
          <w:sz w:val="19"/>
          <w:szCs w:val="19"/>
          <w:lang w:val="en-US"/>
        </w:rPr>
        <w:t xml:space="preserve"> </w:t>
      </w:r>
    </w:p>
    <w:p w14:paraId="30ABC8F3" w14:textId="0B911F09" w:rsidR="00D02AD0" w:rsidRPr="00A71424" w:rsidRDefault="00D55C4A">
      <w:pPr>
        <w:spacing w:after="0"/>
        <w:rPr>
          <w:rFonts w:asciiTheme="majorHAnsi" w:hAnsiTheme="majorHAnsi"/>
          <w:color w:val="7F7F7F"/>
          <w:sz w:val="19"/>
          <w:szCs w:val="19"/>
        </w:rPr>
      </w:pPr>
      <w:r w:rsidRPr="00A71424">
        <w:rPr>
          <w:rFonts w:asciiTheme="majorHAnsi" w:hAnsiTheme="majorHAnsi"/>
          <w:color w:val="7F7F7F"/>
          <w:sz w:val="19"/>
          <w:szCs w:val="19"/>
        </w:rPr>
        <w:t>NATIONAL CLEANER PRODUCTION CENTRE,</w:t>
      </w:r>
    </w:p>
    <w:p w14:paraId="4948F21C" w14:textId="77777777" w:rsidR="00D02AD0" w:rsidRPr="00A71424" w:rsidRDefault="00D55C4A">
      <w:pPr>
        <w:spacing w:after="0"/>
        <w:rPr>
          <w:rFonts w:asciiTheme="majorHAnsi" w:hAnsiTheme="majorHAnsi"/>
          <w:color w:val="7F7F7F"/>
          <w:sz w:val="19"/>
          <w:szCs w:val="19"/>
        </w:rPr>
      </w:pPr>
      <w:r w:rsidRPr="00A71424">
        <w:rPr>
          <w:rFonts w:asciiTheme="majorHAnsi" w:hAnsiTheme="majorHAnsi"/>
          <w:color w:val="7F7F7F"/>
          <w:sz w:val="19"/>
          <w:szCs w:val="19"/>
        </w:rPr>
        <w:t xml:space="preserve"> #</w:t>
      </w:r>
      <w:r w:rsidRPr="00A71424">
        <w:rPr>
          <w:rFonts w:asciiTheme="majorHAnsi" w:hAnsiTheme="majorHAnsi"/>
          <w:color w:val="7F7F7F"/>
          <w:sz w:val="19"/>
          <w:szCs w:val="19"/>
          <w:lang w:val="en-US"/>
        </w:rPr>
        <w:t>66/1, Dewala Road, Nugegoda</w:t>
      </w:r>
    </w:p>
    <w:p w14:paraId="0E7D023A" w14:textId="77777777" w:rsidR="00D02AD0" w:rsidRPr="00A71424" w:rsidRDefault="00D55C4A">
      <w:pPr>
        <w:spacing w:after="0"/>
        <w:jc w:val="left"/>
        <w:outlineLvl w:val="0"/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</w:pPr>
      <w:r w:rsidRPr="00A71424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Tel: (</w:t>
      </w: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>+94) 112822272/3</w:t>
      </w:r>
      <w:r w:rsidRPr="00A71424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 xml:space="preserve"> | Fax: </w:t>
      </w: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>(+94) 112822274</w:t>
      </w:r>
    </w:p>
    <w:p w14:paraId="6CCB2DAE" w14:textId="53AF2969" w:rsidR="00D02AD0" w:rsidRPr="007429E5" w:rsidRDefault="00D55C4A">
      <w:pPr>
        <w:spacing w:after="0"/>
        <w:jc w:val="left"/>
        <w:outlineLvl w:val="0"/>
      </w:pPr>
      <w:r w:rsidRPr="00A71424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Email:</w:t>
      </w:r>
      <w:r w:rsidR="00A71424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 xml:space="preserve"> </w:t>
      </w:r>
      <w:hyperlink r:id="rId8" w:history="1">
        <w:r w:rsidR="007429E5" w:rsidRPr="00EE49B9">
          <w:rPr>
            <w:rStyle w:val="Hyperlink"/>
            <w:rFonts w:asciiTheme="majorHAnsi" w:hAnsiTheme="majorHAnsi"/>
            <w:b/>
            <w:bCs/>
            <w:sz w:val="20"/>
            <w:szCs w:val="20"/>
            <w:lang w:val="en-US"/>
          </w:rPr>
          <w:t>lakminincm@yahoo.com</w:t>
        </w:r>
      </w:hyperlink>
      <w:r w:rsidRPr="00A71424">
        <w:rPr>
          <w:rFonts w:asciiTheme="majorHAnsi" w:hAnsiTheme="majorHAnsi"/>
          <w:color w:val="0000FF"/>
          <w:sz w:val="20"/>
          <w:szCs w:val="20"/>
          <w:u w:val="single"/>
          <w:lang w:val="en-US"/>
        </w:rPr>
        <w:t xml:space="preserve"> </w:t>
      </w:r>
      <w:r w:rsidRPr="00A71424">
        <w:rPr>
          <w:rFonts w:asciiTheme="majorHAnsi" w:hAnsiTheme="majorHAnsi"/>
          <w:bCs/>
          <w:sz w:val="20"/>
          <w:szCs w:val="20"/>
          <w:lang w:val="en-US"/>
        </w:rPr>
        <w:t>or</w:t>
      </w:r>
      <w:r w:rsidRPr="00A71424">
        <w:rPr>
          <w:rFonts w:asciiTheme="majorHAnsi" w:hAnsiTheme="majorHAnsi"/>
          <w:b/>
          <w:bCs/>
          <w:sz w:val="20"/>
          <w:szCs w:val="20"/>
          <w:lang w:val="en-US"/>
        </w:rPr>
        <w:t xml:space="preserve"> </w:t>
      </w:r>
      <w:hyperlink r:id="rId9" w:history="1">
        <w:r w:rsidRPr="00A71424">
          <w:rPr>
            <w:rStyle w:val="Hyperlink"/>
            <w:rFonts w:asciiTheme="majorHAnsi" w:hAnsiTheme="majorHAnsi"/>
            <w:sz w:val="20"/>
            <w:szCs w:val="20"/>
            <w:lang w:val="en-US"/>
          </w:rPr>
          <w:t>nadeeshani.ncpc@gmail.com</w:t>
        </w:r>
      </w:hyperlink>
    </w:p>
    <w:p w14:paraId="49A45868" w14:textId="77777777" w:rsidR="00D02AD0" w:rsidRPr="00A71424" w:rsidRDefault="00D55C4A">
      <w:pPr>
        <w:spacing w:after="0"/>
        <w:jc w:val="left"/>
        <w:rPr>
          <w:rFonts w:asciiTheme="majorHAnsi" w:hAnsiTheme="majorHAnsi"/>
          <w:color w:val="7F7F7F"/>
          <w:sz w:val="20"/>
          <w:szCs w:val="20"/>
          <w:lang w:val="en-US"/>
        </w:rPr>
      </w:pPr>
      <w:r w:rsidRPr="00A71424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 xml:space="preserve">Web: </w:t>
      </w: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 xml:space="preserve">www.ncpcsrilanka.org </w:t>
      </w:r>
    </w:p>
    <w:sectPr w:rsidR="00D02AD0" w:rsidRPr="00A71424">
      <w:headerReference w:type="default" r:id="rId10"/>
      <w:footerReference w:type="default" r:id="rId11"/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64A572" w14:textId="77777777" w:rsidR="00E54509" w:rsidRDefault="00E54509">
      <w:pPr>
        <w:spacing w:line="240" w:lineRule="auto"/>
      </w:pPr>
      <w:r>
        <w:separator/>
      </w:r>
    </w:p>
  </w:endnote>
  <w:endnote w:type="continuationSeparator" w:id="0">
    <w:p w14:paraId="70D39D6F" w14:textId="77777777" w:rsidR="00E54509" w:rsidRDefault="00E545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Arial"/>
    <w:charset w:val="00"/>
    <w:family w:val="swiss"/>
    <w:pitch w:val="default"/>
    <w:sig w:usb0="00000000" w:usb1="00000000" w:usb2="00000000" w:usb3="00000000" w:csb0="00000001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B17D14" w14:textId="77777777" w:rsidR="00D02AD0" w:rsidRDefault="00D55C4A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FB1335B" wp14:editId="0C0BF0A5">
              <wp:simplePos x="0" y="0"/>
              <wp:positionH relativeFrom="column">
                <wp:posOffset>-123825</wp:posOffset>
              </wp:positionH>
              <wp:positionV relativeFrom="paragraph">
                <wp:posOffset>-281940</wp:posOffset>
              </wp:positionV>
              <wp:extent cx="6553200" cy="0"/>
              <wp:effectExtent l="19050" t="22860" r="19050" b="1524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53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80808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sdtdh="http://schemas.microsoft.com/office/word/2020/wordml/sdtdatahash">
          <w:pict>
            <v:shape id="AutoShape 1" o:spid="_x0000_s1026" o:spt="32" type="#_x0000_t32" style="position:absolute;left:0pt;margin-left:-9.75pt;margin-top:-22.2pt;height:0pt;width:516pt;z-index:251660288;mso-width-relative:page;mso-height-relative:page;" filled="f" stroked="t" coordsize="21600,21600" o:gfxdata="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">
              <v:fill on="f" focussize="0,0"/>
              <v:stroke weight="2.25pt" color="#808080" joinstyle="round"/>
              <v:imagedata o:title=""/>
              <o:lock v:ext="edit" aspectratio="f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F3A148" w14:textId="77777777" w:rsidR="00E54509" w:rsidRDefault="00E54509">
      <w:pPr>
        <w:spacing w:after="0" w:line="240" w:lineRule="auto"/>
      </w:pPr>
      <w:r>
        <w:separator/>
      </w:r>
    </w:p>
  </w:footnote>
  <w:footnote w:type="continuationSeparator" w:id="0">
    <w:p w14:paraId="5C871D55" w14:textId="77777777" w:rsidR="00E54509" w:rsidRDefault="00E545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DE7FDE" w14:textId="77777777" w:rsidR="00D02AD0" w:rsidRPr="00A71424" w:rsidRDefault="00D55C4A">
    <w:pPr>
      <w:pStyle w:val="Header"/>
      <w:rPr>
        <w:rFonts w:asciiTheme="majorHAnsi" w:hAnsiTheme="majorHAnsi"/>
      </w:rPr>
    </w:pPr>
    <w:r w:rsidRPr="00A71424">
      <w:rPr>
        <w:rFonts w:asciiTheme="majorHAnsi" w:hAnsiTheme="majorHAnsi"/>
        <w:noProof/>
        <w:lang w:val="en-US"/>
      </w:rPr>
      <mc:AlternateContent>
        <mc:Choice Requires="wps">
          <w:drawing>
            <wp:anchor distT="121920" distB="135890" distL="211455" distR="394970" simplePos="0" relativeHeight="251659264" behindDoc="1" locked="0" layoutInCell="1" allowOverlap="1" wp14:anchorId="7A43D528" wp14:editId="092A9110">
              <wp:simplePos x="0" y="0"/>
              <wp:positionH relativeFrom="margin">
                <wp:align>center</wp:align>
              </wp:positionH>
              <wp:positionV relativeFrom="paragraph">
                <wp:posOffset>-152400</wp:posOffset>
              </wp:positionV>
              <wp:extent cx="3703320" cy="800100"/>
              <wp:effectExtent l="0" t="0" r="0" b="0"/>
              <wp:wrapNone/>
              <wp:docPr id="4" name="Text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03320" cy="8001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23FCD1A4" w14:textId="77777777" w:rsidR="00D02AD0" w:rsidRPr="00A71424" w:rsidRDefault="00D55C4A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ajorHAnsi" w:hAnsiTheme="majorHAnsi"/>
                            </w:rPr>
                          </w:pPr>
                          <w:r w:rsidRPr="00A71424">
                            <w:rPr>
                              <w:rFonts w:asciiTheme="majorHAnsi" w:hAnsiTheme="majorHAnsi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NATIONAL CLEANER PRODUCTION CENTRE</w:t>
                          </w:r>
                        </w:p>
                        <w:p w14:paraId="35034DFB" w14:textId="77777777" w:rsidR="00D02AD0" w:rsidRPr="00A71424" w:rsidRDefault="00D55C4A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ajorHAnsi" w:hAnsiTheme="majorHAnsi"/>
                              <w:sz w:val="32"/>
                              <w:szCs w:val="32"/>
                            </w:rPr>
                          </w:pPr>
                          <w:r w:rsidRPr="00A71424">
                            <w:rPr>
                              <w:rFonts w:asciiTheme="majorHAnsi" w:hAnsiTheme="majorHAnsi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6"/>
                            </w:rPr>
                            <w:t>SRI LANKA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>
          <w:pict>
            <v:shapetype w14:anchorId="7A43D528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left:0;text-align:left;margin-left:0;margin-top:-12pt;width:291.6pt;height:63pt;z-index:-251657216;visibility:visible;mso-wrap-style:square;mso-width-percent:0;mso-wrap-distance-left:16.65pt;mso-wrap-distance-top:9.6pt;mso-wrap-distance-right:31.1pt;mso-wrap-distance-bottom:10.7pt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" filled="f" stroked="f">
              <v:textbox style="mso-fit-shape-to-text:t">
                <w:txbxContent>
                  <w:p w14:paraId="23FCD1A4" w14:textId="77777777" w:rsidR="00D02AD0" w:rsidRPr="00A71424" w:rsidRDefault="00D55C4A">
                    <w:pPr>
                      <w:pStyle w:val="NormalWeb"/>
                      <w:spacing w:before="0" w:beforeAutospacing="0" w:after="0" w:afterAutospacing="0"/>
                      <w:rPr>
                        <w:rFonts w:asciiTheme="majorHAnsi" w:hAnsiTheme="majorHAnsi"/>
                      </w:rPr>
                    </w:pPr>
                    <w:r w:rsidRPr="00A71424">
                      <w:rPr>
                        <w:rFonts w:asciiTheme="majorHAnsi" w:hAnsiTheme="majorHAnsi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8"/>
                      </w:rPr>
                      <w:t>NATIONAL CLEANER PRODUCTION CENTRE</w:t>
                    </w:r>
                  </w:p>
                  <w:p w14:paraId="35034DFB" w14:textId="77777777" w:rsidR="00D02AD0" w:rsidRPr="00A71424" w:rsidRDefault="00D55C4A">
                    <w:pPr>
                      <w:pStyle w:val="NormalWeb"/>
                      <w:spacing w:before="0" w:beforeAutospacing="0" w:after="0" w:afterAutospacing="0"/>
                      <w:rPr>
                        <w:rFonts w:asciiTheme="majorHAnsi" w:hAnsiTheme="majorHAnsi"/>
                        <w:sz w:val="32"/>
                        <w:szCs w:val="32"/>
                      </w:rPr>
                    </w:pPr>
                    <w:r w:rsidRPr="00A71424">
                      <w:rPr>
                        <w:rFonts w:asciiTheme="majorHAnsi" w:hAnsiTheme="majorHAnsi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6"/>
                      </w:rPr>
                      <w:t>SRI LANKA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rQwNje0tDAwsLRQ0lEKTi0uzszPAykwrgUAq+GNdywAAAA="/>
  </w:docVars>
  <w:rsids>
    <w:rsidRoot w:val="00E47A3B"/>
    <w:rsid w:val="00050F4F"/>
    <w:rsid w:val="0006309B"/>
    <w:rsid w:val="00092347"/>
    <w:rsid w:val="000E052A"/>
    <w:rsid w:val="000F0682"/>
    <w:rsid w:val="001B6633"/>
    <w:rsid w:val="001D7368"/>
    <w:rsid w:val="002249E9"/>
    <w:rsid w:val="00236BAB"/>
    <w:rsid w:val="00244375"/>
    <w:rsid w:val="00253493"/>
    <w:rsid w:val="00277749"/>
    <w:rsid w:val="00290830"/>
    <w:rsid w:val="00295C3A"/>
    <w:rsid w:val="002A33D9"/>
    <w:rsid w:val="002B3EA3"/>
    <w:rsid w:val="002E7C30"/>
    <w:rsid w:val="00335669"/>
    <w:rsid w:val="00355F50"/>
    <w:rsid w:val="0036305C"/>
    <w:rsid w:val="0039659B"/>
    <w:rsid w:val="003E025A"/>
    <w:rsid w:val="0040407A"/>
    <w:rsid w:val="00440D33"/>
    <w:rsid w:val="00444EA3"/>
    <w:rsid w:val="0044642C"/>
    <w:rsid w:val="004658C9"/>
    <w:rsid w:val="00494E3A"/>
    <w:rsid w:val="004A0209"/>
    <w:rsid w:val="004B17DF"/>
    <w:rsid w:val="00513DB5"/>
    <w:rsid w:val="00514FCA"/>
    <w:rsid w:val="005213AD"/>
    <w:rsid w:val="00536C5A"/>
    <w:rsid w:val="00537FF5"/>
    <w:rsid w:val="005908BB"/>
    <w:rsid w:val="005A536A"/>
    <w:rsid w:val="005C093E"/>
    <w:rsid w:val="006046CA"/>
    <w:rsid w:val="0061139D"/>
    <w:rsid w:val="00637329"/>
    <w:rsid w:val="00650090"/>
    <w:rsid w:val="0068481D"/>
    <w:rsid w:val="006A0D90"/>
    <w:rsid w:val="006E48B5"/>
    <w:rsid w:val="006F3159"/>
    <w:rsid w:val="006F4E56"/>
    <w:rsid w:val="007429E5"/>
    <w:rsid w:val="0074690A"/>
    <w:rsid w:val="00761CC0"/>
    <w:rsid w:val="00776674"/>
    <w:rsid w:val="0078233A"/>
    <w:rsid w:val="00807BF9"/>
    <w:rsid w:val="00807F50"/>
    <w:rsid w:val="008261D1"/>
    <w:rsid w:val="00852276"/>
    <w:rsid w:val="008522C3"/>
    <w:rsid w:val="00873A4B"/>
    <w:rsid w:val="00873C39"/>
    <w:rsid w:val="008A2D24"/>
    <w:rsid w:val="008B15DF"/>
    <w:rsid w:val="008C28FB"/>
    <w:rsid w:val="008C6E94"/>
    <w:rsid w:val="008D0310"/>
    <w:rsid w:val="008F09E0"/>
    <w:rsid w:val="008F4184"/>
    <w:rsid w:val="00901333"/>
    <w:rsid w:val="00907814"/>
    <w:rsid w:val="009367E7"/>
    <w:rsid w:val="00977B9C"/>
    <w:rsid w:val="009E16DD"/>
    <w:rsid w:val="00A00D8C"/>
    <w:rsid w:val="00A71424"/>
    <w:rsid w:val="00AB6B99"/>
    <w:rsid w:val="00AD0D45"/>
    <w:rsid w:val="00B0555B"/>
    <w:rsid w:val="00B45334"/>
    <w:rsid w:val="00B50933"/>
    <w:rsid w:val="00BD5B0F"/>
    <w:rsid w:val="00C115F0"/>
    <w:rsid w:val="00C15328"/>
    <w:rsid w:val="00C23487"/>
    <w:rsid w:val="00C315BF"/>
    <w:rsid w:val="00CA5FC1"/>
    <w:rsid w:val="00CC2DB8"/>
    <w:rsid w:val="00CE4A0C"/>
    <w:rsid w:val="00CF0859"/>
    <w:rsid w:val="00D02AD0"/>
    <w:rsid w:val="00D066C6"/>
    <w:rsid w:val="00D139D1"/>
    <w:rsid w:val="00D5148A"/>
    <w:rsid w:val="00D55C4A"/>
    <w:rsid w:val="00D6184F"/>
    <w:rsid w:val="00DD1FBC"/>
    <w:rsid w:val="00DE2824"/>
    <w:rsid w:val="00DE6676"/>
    <w:rsid w:val="00E47A3B"/>
    <w:rsid w:val="00E54509"/>
    <w:rsid w:val="00E5462F"/>
    <w:rsid w:val="00E61438"/>
    <w:rsid w:val="00E63036"/>
    <w:rsid w:val="00EB2C33"/>
    <w:rsid w:val="00ED117B"/>
    <w:rsid w:val="00ED54AE"/>
    <w:rsid w:val="00F151DA"/>
    <w:rsid w:val="00F419C0"/>
    <w:rsid w:val="00F57354"/>
    <w:rsid w:val="00FA2137"/>
    <w:rsid w:val="00FD1A60"/>
    <w:rsid w:val="00FE7763"/>
    <w:rsid w:val="4A864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00685F4"/>
  <w15:docId w15:val="{34645DB0-AABD-4997-A3A8-8B6B11E8B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en-GB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360" w:lineRule="auto"/>
      <w:jc w:val="both"/>
    </w:pPr>
    <w:rPr>
      <w:rFonts w:eastAsia="Calibri"/>
      <w:color w:val="000000"/>
      <w:sz w:val="24"/>
      <w:szCs w:val="22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120" w:after="240"/>
      <w:jc w:val="center"/>
      <w:outlineLvl w:val="0"/>
    </w:pPr>
    <w:rPr>
      <w:rFonts w:eastAsia="Times New Roman"/>
      <w:b/>
      <w:bCs/>
      <w:sz w:val="32"/>
      <w:szCs w:val="28"/>
      <w:lang w:bidi="si-LK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80" w:after="120"/>
      <w:outlineLvl w:val="1"/>
    </w:pPr>
    <w:rPr>
      <w:b/>
      <w:bCs/>
      <w:szCs w:val="26"/>
      <w:lang w:val="en-US" w:bidi="si-LK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60" w:after="240"/>
      <w:ind w:left="288"/>
      <w:outlineLvl w:val="2"/>
    </w:pPr>
    <w:rPr>
      <w:b/>
      <w:bCs/>
      <w:sz w:val="22"/>
      <w:lang w:val="en-US"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  <w:jc w:val="left"/>
    </w:pPr>
    <w:rPr>
      <w:rFonts w:eastAsia="Times New Roman"/>
      <w:color w:val="auto"/>
      <w:szCs w:val="24"/>
      <w:lang w:val="en-US" w:bidi="si-LK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="Times New Roman" w:hAnsi="Times New Roman" w:cs="Times New Roman"/>
      <w:b/>
      <w:bCs/>
      <w:color w:val="000000"/>
      <w:sz w:val="32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Times New Roman" w:eastAsia="Calibri" w:hAnsi="Times New Roman" w:cs="Times New Roman"/>
      <w:b/>
      <w:bCs/>
      <w:color w:val="00000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="Calibri" w:hAnsi="Times New Roman" w:cs="Times New Roman"/>
      <w:b/>
      <w:bCs/>
      <w:color w:val="00000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color w:val="000000"/>
      <w:sz w:val="16"/>
      <w:szCs w:val="16"/>
      <w:lang w:val="en-GB" w:bidi="ar-SA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hAnsi="Times New Roman"/>
      <w:color w:val="000000"/>
      <w:sz w:val="24"/>
      <w:lang w:val="en-GB" w:bidi="ar-SA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hAnsi="Times New Roman"/>
      <w:color w:val="000000"/>
      <w:sz w:val="24"/>
      <w:lang w:val="en-GB" w:bidi="ar-SA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Tahoma" w:hAnsi="Tahoma" w:cs="Tahoma"/>
      <w:color w:val="000000"/>
      <w:sz w:val="16"/>
      <w:szCs w:val="16"/>
      <w:lang w:val="en-GB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714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kminincm@yahoo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nadeeshani.ncpc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pc</Company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pc</dc:creator>
  <cp:lastModifiedBy>NCPC SL</cp:lastModifiedBy>
  <cp:revision>5</cp:revision>
  <cp:lastPrinted>2021-01-06T06:13:00Z</cp:lastPrinted>
  <dcterms:created xsi:type="dcterms:W3CDTF">2021-07-05T06:36:00Z</dcterms:created>
  <dcterms:modified xsi:type="dcterms:W3CDTF">2021-10-25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01</vt:lpwstr>
  </property>
</Properties>
</file>